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1D1C5B9E" w:rsidR="0038792E" w:rsidRDefault="00560DDA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34BD117E">
            <wp:simplePos x="0" y="0"/>
            <wp:positionH relativeFrom="margin">
              <wp:posOffset>2360295</wp:posOffset>
            </wp:positionH>
            <wp:positionV relativeFrom="page">
              <wp:posOffset>1590675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537A3">
        <w:rPr>
          <w:rFonts w:ascii="Times New Roman" w:hAnsi="Times New Roman" w:cs="Times New Roman"/>
          <w:b/>
          <w:sz w:val="28"/>
          <w:szCs w:val="24"/>
        </w:rPr>
        <w:t>Assignment 03</w:t>
      </w:r>
      <w:r w:rsidR="00177040">
        <w:rPr>
          <w:rFonts w:ascii="Times New Roman" w:hAnsi="Times New Roman" w:cs="Times New Roman"/>
          <w:b/>
          <w:sz w:val="28"/>
          <w:szCs w:val="24"/>
        </w:rPr>
        <w:t xml:space="preserve"> CCN Theory</w:t>
      </w:r>
    </w:p>
    <w:p w14:paraId="1EF22511" w14:textId="1024C7EC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104A3" w14:textId="77777777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4ED76C7" w:rsidR="00BC3F03" w:rsidRDefault="00A973A8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5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20FD500B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4EB63F88" w:rsidR="00BC3F03" w:rsidRPr="00AB6718" w:rsidRDefault="00177040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r. Ihsan ul haq</w:t>
      </w:r>
    </w:p>
    <w:p w14:paraId="30532105" w14:textId="4309274B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6537A3">
        <w:rPr>
          <w:rFonts w:ascii="Times New Roman" w:hAnsi="Times New Roman" w:cs="Times New Roman"/>
          <w:sz w:val="24"/>
          <w:szCs w:val="24"/>
        </w:rPr>
        <w:t xml:space="preserve"> (22 05</w:t>
      </w:r>
      <w:r w:rsidR="00177040">
        <w:rPr>
          <w:rFonts w:ascii="Times New Roman" w:hAnsi="Times New Roman" w:cs="Times New Roman"/>
          <w:sz w:val="24"/>
          <w:szCs w:val="24"/>
        </w:rPr>
        <w:t>,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62438A27" w14:textId="77777777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7777777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24EA1C71" w:rsidR="00F70AA7" w:rsidRDefault="00F70AA7" w:rsidP="000367F1">
      <w:pPr>
        <w:rPr>
          <w:rFonts w:ascii="Times New Roman" w:hAnsi="Times New Roman" w:cs="Times New Roman"/>
          <w:b/>
          <w:sz w:val="28"/>
        </w:rPr>
      </w:pPr>
    </w:p>
    <w:p w14:paraId="118EA301" w14:textId="7DE71285" w:rsidR="0026178B" w:rsidRDefault="0026178B" w:rsidP="0026178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24BE7706" w14:textId="39E8DAA6" w:rsidR="008047DD" w:rsidRDefault="008047DD" w:rsidP="0026178B">
      <w:pPr>
        <w:shd w:val="clear" w:color="auto" w:fill="FFFFFF"/>
        <w:spacing w:after="0" w:line="240" w:lineRule="auto"/>
        <w:rPr>
          <w:rFonts w:ascii="Times New Roman" w:hAnsi="Times New Roman" w:cs="Times New Roman"/>
          <w:b/>
          <w:sz w:val="28"/>
        </w:rPr>
      </w:pPr>
    </w:p>
    <w:p w14:paraId="19FCA409" w14:textId="77777777" w:rsidR="008047DD" w:rsidRDefault="008047DD" w:rsidP="008047DD">
      <w:r>
        <w:t>Assignment Date: 21</w:t>
      </w:r>
      <w:proofErr w:type="gramStart"/>
      <w:r w:rsidRPr="006130DD">
        <w:rPr>
          <w:vertAlign w:val="superscript"/>
        </w:rPr>
        <w:t>st</w:t>
      </w:r>
      <w:r>
        <w:t xml:space="preserve">  May</w:t>
      </w:r>
      <w:proofErr w:type="gramEnd"/>
      <w:r>
        <w:t>, 2025</w:t>
      </w:r>
    </w:p>
    <w:p w14:paraId="0C2DB31B" w14:textId="77777777" w:rsidR="008047DD" w:rsidRDefault="008047DD" w:rsidP="008047DD">
      <w:pPr>
        <w:tabs>
          <w:tab w:val="left" w:pos="2736"/>
        </w:tabs>
      </w:pPr>
      <w:r w:rsidRPr="00BA4301">
        <w:rPr>
          <w:b/>
          <w:bCs/>
          <w:i/>
          <w:iCs/>
          <w:u w:val="single"/>
        </w:rPr>
        <w:t>Strict Deadline</w:t>
      </w:r>
      <w:r>
        <w:t xml:space="preserve"> </w:t>
      </w:r>
      <w:r w:rsidRPr="00D83B1C">
        <w:rPr>
          <w:b/>
          <w:bCs/>
          <w:i/>
          <w:iCs/>
          <w:u w:val="single"/>
        </w:rPr>
        <w:t>2</w:t>
      </w:r>
      <w:r>
        <w:rPr>
          <w:b/>
          <w:bCs/>
          <w:i/>
          <w:iCs/>
          <w:u w:val="single"/>
        </w:rPr>
        <w:t>6</w:t>
      </w:r>
      <w:proofErr w:type="gramStart"/>
      <w:r w:rsidRPr="006130DD">
        <w:rPr>
          <w:b/>
          <w:bCs/>
          <w:i/>
          <w:iCs/>
          <w:u w:val="single"/>
          <w:vertAlign w:val="superscript"/>
        </w:rPr>
        <w:t>th</w:t>
      </w:r>
      <w:r>
        <w:rPr>
          <w:b/>
          <w:bCs/>
          <w:i/>
          <w:iCs/>
          <w:u w:val="single"/>
        </w:rPr>
        <w:t xml:space="preserve"> </w:t>
      </w:r>
      <w:r w:rsidRPr="00D83B1C">
        <w:rPr>
          <w:b/>
          <w:bCs/>
          <w:i/>
          <w:iCs/>
          <w:u w:val="single"/>
        </w:rPr>
        <w:t xml:space="preserve"> May</w:t>
      </w:r>
      <w:proofErr w:type="gramEnd"/>
      <w:r w:rsidRPr="00D83B1C">
        <w:rPr>
          <w:b/>
          <w:bCs/>
          <w:i/>
          <w:iCs/>
          <w:u w:val="single"/>
        </w:rPr>
        <w:t xml:space="preserve"> 2025 (</w:t>
      </w:r>
      <w:r>
        <w:rPr>
          <w:b/>
          <w:bCs/>
          <w:i/>
          <w:iCs/>
          <w:u w:val="single"/>
        </w:rPr>
        <w:t>2 pm, Location CR: 6</w:t>
      </w:r>
      <w:r w:rsidRPr="00D83B1C">
        <w:rPr>
          <w:b/>
          <w:bCs/>
          <w:i/>
          <w:iCs/>
          <w:u w:val="single"/>
        </w:rPr>
        <w:t>)</w:t>
      </w:r>
      <w:r>
        <w:t>, After the Deadline None of the Assignment will be accepted.</w:t>
      </w:r>
    </w:p>
    <w:p w14:paraId="503CD160" w14:textId="77777777" w:rsidR="008047DD" w:rsidRDefault="008047DD" w:rsidP="008047DD">
      <w:pPr>
        <w:spacing w:after="0" w:line="240" w:lineRule="auto"/>
        <w:rPr>
          <w:b/>
          <w:bCs/>
        </w:rPr>
      </w:pPr>
      <w:r w:rsidRPr="00D83B1C">
        <w:rPr>
          <w:b/>
          <w:bCs/>
        </w:rPr>
        <w:t>Note: visit the followin</w:t>
      </w:r>
      <w:r>
        <w:rPr>
          <w:b/>
          <w:bCs/>
        </w:rPr>
        <w:t xml:space="preserve">g site: </w:t>
      </w:r>
      <w:hyperlink r:id="rId10" w:history="1">
        <w:r w:rsidRPr="001028B1">
          <w:rPr>
            <w:rStyle w:val="Hyperlink"/>
            <w:b/>
            <w:bCs/>
          </w:rPr>
          <w:t>https://tryhackme.com/room/introtonetworking</w:t>
        </w:r>
      </w:hyperlink>
      <w:r>
        <w:rPr>
          <w:b/>
          <w:bCs/>
        </w:rPr>
        <w:t xml:space="preserve">  </w:t>
      </w:r>
      <w:r w:rsidRPr="00D83B1C">
        <w:rPr>
          <w:b/>
          <w:bCs/>
        </w:rPr>
        <w:t>After completing the above tasks, answer the following questions and submit before the deadline preferably during the Class.</w:t>
      </w:r>
    </w:p>
    <w:p w14:paraId="48391D0D" w14:textId="1B7FAF89" w:rsidR="008047DD" w:rsidRDefault="008047DD" w:rsidP="008047DD">
      <w:pPr>
        <w:spacing w:before="240" w:after="240" w:line="480" w:lineRule="auto"/>
        <w:rPr>
          <w:b/>
          <w:bCs/>
        </w:rPr>
      </w:pPr>
      <w:r>
        <w:rPr>
          <w:b/>
          <w:bCs/>
        </w:rPr>
        <w:t xml:space="preserve">Note: Marking will be based on the Correct Answers expected on the site ONLY. </w:t>
      </w:r>
    </w:p>
    <w:p w14:paraId="0C7DDBA9" w14:textId="25E4B93B" w:rsidR="003A0B34" w:rsidRDefault="003A0B34" w:rsidP="008047DD">
      <w:pPr>
        <w:spacing w:before="240" w:after="240" w:line="480" w:lineRule="auto"/>
        <w:rPr>
          <w:b/>
          <w:bCs/>
        </w:rPr>
      </w:pPr>
      <w:r w:rsidRPr="003A0B34">
        <w:rPr>
          <w:b/>
          <w:bCs/>
        </w:rPr>
        <w:drawing>
          <wp:inline distT="0" distB="0" distL="0" distR="0" wp14:anchorId="4E51EBC6" wp14:editId="5259FBF5">
            <wp:extent cx="5943600" cy="2686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2D351" w14:textId="3D4D8BE5" w:rsidR="003A0B34" w:rsidRPr="00D83B1C" w:rsidRDefault="003A0B34" w:rsidP="008047DD">
      <w:pPr>
        <w:spacing w:before="240" w:after="240" w:line="480" w:lineRule="auto"/>
        <w:rPr>
          <w:b/>
          <w:bCs/>
        </w:rPr>
      </w:pPr>
      <w:r w:rsidRPr="003A0B34">
        <w:rPr>
          <w:b/>
          <w:bCs/>
        </w:rPr>
        <w:drawing>
          <wp:inline distT="0" distB="0" distL="0" distR="0" wp14:anchorId="62FCA216" wp14:editId="5F6B2A44">
            <wp:extent cx="5943600" cy="29813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1C5902" w14:textId="77777777" w:rsidR="008047DD" w:rsidRPr="000D0184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rPr>
          <w:rFonts w:ascii="Source Sans Pro" w:hAnsi="Source Sans Pro"/>
          <w:color w:val="151C2B"/>
          <w:shd w:val="clear" w:color="auto" w:fill="FFFFFF"/>
        </w:rPr>
        <w:t xml:space="preserve">Which layer would choose to send data over TCP or UDP? Answer with the number of the layer: e.g. if the answer is "the application layer", then you </w:t>
      </w:r>
      <w:r>
        <w:rPr>
          <w:rFonts w:ascii="Source Sans Pro" w:hAnsi="Source Sans Pro"/>
          <w:color w:val="151C2B"/>
          <w:shd w:val="clear" w:color="auto" w:fill="FFFFFF"/>
        </w:rPr>
        <w:t xml:space="preserve">should </w:t>
      </w:r>
      <w:r w:rsidRPr="00432233">
        <w:rPr>
          <w:rFonts w:ascii="Source Sans Pro" w:hAnsi="Source Sans Pro"/>
          <w:color w:val="151C2B"/>
          <w:shd w:val="clear" w:color="auto" w:fill="FFFFFF"/>
        </w:rPr>
        <w:t>enter "7".</w:t>
      </w:r>
    </w:p>
    <w:p w14:paraId="248F810A" w14:textId="77777777" w:rsidR="008047DD" w:rsidRPr="008B1A6F" w:rsidRDefault="008047DD" w:rsidP="008047DD">
      <w:pPr>
        <w:pStyle w:val="ListParagraph"/>
        <w:spacing w:before="240" w:after="240" w:line="480" w:lineRule="auto"/>
        <w:rPr>
          <w:rFonts w:ascii="Source Sans Pro" w:hAnsi="Source Sans Pro"/>
          <w:b/>
          <w:color w:val="151C2B"/>
          <w:sz w:val="24"/>
          <w:shd w:val="clear" w:color="auto" w:fill="FFFFFF"/>
        </w:rPr>
      </w:pPr>
      <w:r w:rsidRPr="008B1A6F">
        <w:rPr>
          <w:rFonts w:ascii="Source Sans Pro" w:hAnsi="Source Sans Pro"/>
          <w:b/>
          <w:color w:val="151C2B"/>
          <w:sz w:val="24"/>
          <w:shd w:val="clear" w:color="auto" w:fill="FFFFFF"/>
        </w:rPr>
        <w:t>Answer:</w:t>
      </w:r>
    </w:p>
    <w:p w14:paraId="305611E8" w14:textId="77777777" w:rsidR="008047DD" w:rsidRPr="00432233" w:rsidRDefault="008047DD" w:rsidP="008047DD">
      <w:pPr>
        <w:pStyle w:val="ListParagraph"/>
        <w:spacing w:before="240" w:after="240" w:line="480" w:lineRule="auto"/>
      </w:pPr>
      <w:r>
        <w:rPr>
          <w:rFonts w:ascii="Source Sans Pro" w:hAnsi="Source Sans Pro"/>
          <w:color w:val="151C2B"/>
          <w:shd w:val="clear" w:color="auto" w:fill="FFFFFF"/>
        </w:rPr>
        <w:t>4</w:t>
      </w:r>
    </w:p>
    <w:p w14:paraId="70F9D0BD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checks received information to make sure that it hasn't been</w:t>
      </w:r>
      <w:r>
        <w:t xml:space="preserve"> </w:t>
      </w:r>
      <w:r w:rsidRPr="00432233">
        <w:t>corrupted? Answer with the number of the layer: e.g. if the answer is "the application layer", then you would enter "7".</w:t>
      </w:r>
    </w:p>
    <w:p w14:paraId="3AC9CC3C" w14:textId="77777777" w:rsidR="008047DD" w:rsidRDefault="008047DD" w:rsidP="008047DD">
      <w:pPr>
        <w:pStyle w:val="ListParagraph"/>
        <w:spacing w:before="240" w:after="240" w:line="480" w:lineRule="auto"/>
      </w:pPr>
      <w:r w:rsidRPr="008B1A6F">
        <w:rPr>
          <w:b/>
          <w:sz w:val="24"/>
        </w:rPr>
        <w:t>Answer:</w:t>
      </w:r>
      <w:r>
        <w:br/>
        <w:t>2</w:t>
      </w:r>
    </w:p>
    <w:p w14:paraId="6AACF116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In which layer would data be formatted in preparation for transmission? Answer with the number of the layer: e.g. if the answer is "the application layer", then you would enter "7".</w:t>
      </w:r>
    </w:p>
    <w:p w14:paraId="07A9CA4A" w14:textId="77777777" w:rsidR="008047DD" w:rsidRPr="008B1A6F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8B1A6F">
        <w:rPr>
          <w:b/>
          <w:sz w:val="24"/>
        </w:rPr>
        <w:t>Answer:</w:t>
      </w:r>
    </w:p>
    <w:p w14:paraId="17C21E93" w14:textId="77777777" w:rsidR="008047DD" w:rsidRDefault="008047DD" w:rsidP="008047DD">
      <w:pPr>
        <w:pStyle w:val="ListParagraph"/>
        <w:spacing w:before="240" w:after="240" w:line="480" w:lineRule="auto"/>
      </w:pPr>
      <w:r>
        <w:t>2</w:t>
      </w:r>
    </w:p>
    <w:p w14:paraId="0D1BAEE5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transmits and receives data? Answer with the number of the layer: e.g. if the answer is "the application layer", then you would enter "7".</w:t>
      </w:r>
    </w:p>
    <w:p w14:paraId="7A113139" w14:textId="77777777" w:rsidR="008047DD" w:rsidRPr="008B1A6F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8B1A6F">
        <w:rPr>
          <w:b/>
          <w:sz w:val="24"/>
        </w:rPr>
        <w:t>Answer:</w:t>
      </w:r>
    </w:p>
    <w:p w14:paraId="009A5418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1</w:t>
      </w:r>
    </w:p>
    <w:p w14:paraId="3B98BDEA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encrypts, compresses, or otherwise transforms the initial data to give it a standardized format? Answer with the number of the layer: e.g. if the answer is "the application layer", then you would enter "7".</w:t>
      </w:r>
    </w:p>
    <w:p w14:paraId="6DBA7F64" w14:textId="77777777" w:rsidR="008047DD" w:rsidRPr="008B1A6F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8B1A6F">
        <w:rPr>
          <w:b/>
          <w:sz w:val="24"/>
        </w:rPr>
        <w:t>Answer:</w:t>
      </w:r>
    </w:p>
    <w:p w14:paraId="26B60C47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6</w:t>
      </w:r>
    </w:p>
    <w:p w14:paraId="3101B777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tracks communication between the host and receiving computers? Answer with the number of the layer: e.g. if the answer is "the application layer", then you would enter "7".</w:t>
      </w:r>
    </w:p>
    <w:p w14:paraId="29E8287F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4A6668ED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5</w:t>
      </w:r>
    </w:p>
    <w:p w14:paraId="55D42F4D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handles logical addressing? Answer with the number of the layer: e.g. if the answer is "the application layer", then you would enter "7".</w:t>
      </w:r>
    </w:p>
    <w:p w14:paraId="482789B2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2FDA3AA5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3</w:t>
      </w:r>
    </w:p>
    <w:p w14:paraId="6208A2A2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How would you refer to data at layer 2 of the encapsulation process (with the OSI model)?</w:t>
      </w:r>
    </w:p>
    <w:p w14:paraId="005400C4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  <w:sz w:val="24"/>
        </w:rPr>
        <w:t>Answer:</w:t>
      </w:r>
      <w:r w:rsidRPr="00FB7ECA">
        <w:rPr>
          <w:b/>
        </w:rPr>
        <w:br/>
      </w:r>
      <w:r>
        <w:rPr>
          <w:b/>
        </w:rPr>
        <w:t>Frames</w:t>
      </w:r>
    </w:p>
    <w:p w14:paraId="31ADFF80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How would you refer to data at layer 4 of the encapsulation process (with the OSI model), if the UDP protocol has been selected?</w:t>
      </w:r>
    </w:p>
    <w:p w14:paraId="7B2F8FFD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  <w:sz w:val="24"/>
        </w:rPr>
        <w:t>Answer:</w:t>
      </w:r>
      <w:r w:rsidRPr="00FB7ECA">
        <w:rPr>
          <w:b/>
        </w:rPr>
        <w:br/>
      </w:r>
      <w:r>
        <w:rPr>
          <w:b/>
        </w:rPr>
        <w:t>Packet</w:t>
      </w:r>
    </w:p>
    <w:p w14:paraId="6AB3D7DD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is the only layer of the OSI model to add a </w:t>
      </w:r>
      <w:r w:rsidRPr="00432233">
        <w:rPr>
          <w:i/>
          <w:iCs/>
        </w:rPr>
        <w:t>trailer</w:t>
      </w:r>
      <w:r w:rsidRPr="00432233">
        <w:t> during encapsulation?</w:t>
      </w:r>
    </w:p>
    <w:p w14:paraId="106D3C57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Answer:</w:t>
      </w:r>
    </w:p>
    <w:p w14:paraId="49B07D2B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Data-link</w:t>
      </w:r>
    </w:p>
    <w:p w14:paraId="12BEB0DE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of the TCP/IP model covers the functionality of the Transport layer of the OSI model </w:t>
      </w:r>
      <w:r w:rsidRPr="00432233">
        <w:rPr>
          <w:b/>
          <w:bCs/>
        </w:rPr>
        <w:t>(Full Name)</w:t>
      </w:r>
      <w:r w:rsidRPr="00432233">
        <w:t>?</w:t>
      </w:r>
    </w:p>
    <w:p w14:paraId="3893EABF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1DA180C6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proofErr w:type="spellStart"/>
      <w:r w:rsidRPr="00FB7ECA">
        <w:rPr>
          <w:b/>
          <w:sz w:val="24"/>
        </w:rPr>
        <w:t>Tansport</w:t>
      </w:r>
      <w:proofErr w:type="spellEnd"/>
      <w:r w:rsidRPr="00FB7ECA">
        <w:rPr>
          <w:b/>
          <w:sz w:val="24"/>
        </w:rPr>
        <w:t xml:space="preserve"> </w:t>
      </w:r>
    </w:p>
    <w:p w14:paraId="57D5E82C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432233">
        <w:t>Which layer of the TCP/IP model covers the functionality of the Session layer of the OSI model </w:t>
      </w:r>
      <w:r w:rsidRPr="00432233">
        <w:rPr>
          <w:b/>
          <w:bCs/>
        </w:rPr>
        <w:t>(Full Name)</w:t>
      </w:r>
      <w:r w:rsidRPr="00432233">
        <w:t>?</w:t>
      </w:r>
    </w:p>
    <w:p w14:paraId="4438BB52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4F7722BD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</w:rPr>
      </w:pPr>
      <w:r w:rsidRPr="00FB7ECA">
        <w:rPr>
          <w:b/>
        </w:rPr>
        <w:t>Application</w:t>
      </w:r>
    </w:p>
    <w:p w14:paraId="287C805B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>
        <w:t>What kind of protocol is TCP?</w:t>
      </w:r>
    </w:p>
    <w:p w14:paraId="4B54F8C7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15D8BC58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Connection-based</w:t>
      </w:r>
    </w:p>
    <w:p w14:paraId="36BE2B79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6130DD">
        <w:t>What switch</w:t>
      </w:r>
      <w:r>
        <w:t xml:space="preserve"> in ping</w:t>
      </w:r>
      <w:r w:rsidRPr="006130DD">
        <w:t xml:space="preserve"> lets you change the interval of sent ping requests?</w:t>
      </w:r>
    </w:p>
    <w:p w14:paraId="3896A0F1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05A90B2E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-</w:t>
      </w:r>
      <w:proofErr w:type="spellStart"/>
      <w:r w:rsidRPr="00FB7ECA">
        <w:rPr>
          <w:b/>
          <w:sz w:val="24"/>
        </w:rPr>
        <w:t>i</w:t>
      </w:r>
      <w:proofErr w:type="spellEnd"/>
    </w:p>
    <w:p w14:paraId="411E9E15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 w:rsidRPr="006130DD">
        <w:t>What switch would you use to specify an interface when using Traceroute?</w:t>
      </w:r>
    </w:p>
    <w:p w14:paraId="4EA35236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6A95BF80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-</w:t>
      </w:r>
      <w:proofErr w:type="spellStart"/>
      <w:r w:rsidRPr="00FB7ECA">
        <w:rPr>
          <w:b/>
          <w:sz w:val="24"/>
        </w:rPr>
        <w:t>i</w:t>
      </w:r>
      <w:proofErr w:type="spellEnd"/>
    </w:p>
    <w:p w14:paraId="0DE08232" w14:textId="77777777" w:rsidR="008047DD" w:rsidRDefault="008047DD" w:rsidP="008047DD">
      <w:pPr>
        <w:pStyle w:val="ListParagraph"/>
        <w:numPr>
          <w:ilvl w:val="0"/>
          <w:numId w:val="6"/>
        </w:numPr>
        <w:spacing w:before="240" w:after="240" w:line="480" w:lineRule="auto"/>
      </w:pPr>
      <w:r>
        <w:t xml:space="preserve">Use </w:t>
      </w:r>
      <w:proofErr w:type="spellStart"/>
      <w:r>
        <w:t>whois</w:t>
      </w:r>
      <w:proofErr w:type="spellEnd"/>
      <w:r>
        <w:t xml:space="preserve"> and find </w:t>
      </w:r>
      <w:r w:rsidRPr="00AC733E">
        <w:t>the registrant postal code for facebook.com?</w:t>
      </w:r>
    </w:p>
    <w:p w14:paraId="78EF72D4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Answer:</w:t>
      </w:r>
    </w:p>
    <w:p w14:paraId="151537D6" w14:textId="77777777" w:rsidR="008047DD" w:rsidRPr="00FB7ECA" w:rsidRDefault="008047DD" w:rsidP="008047DD">
      <w:pPr>
        <w:pStyle w:val="ListParagraph"/>
        <w:spacing w:before="240" w:after="240" w:line="480" w:lineRule="auto"/>
        <w:rPr>
          <w:b/>
          <w:sz w:val="24"/>
        </w:rPr>
      </w:pPr>
      <w:r w:rsidRPr="00FB7ECA">
        <w:rPr>
          <w:b/>
          <w:sz w:val="24"/>
        </w:rPr>
        <w:t>94025</w:t>
      </w:r>
    </w:p>
    <w:p w14:paraId="3518F85C" w14:textId="77777777" w:rsidR="008047DD" w:rsidRPr="0026178B" w:rsidRDefault="008047DD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</w:p>
    <w:sectPr w:rsidR="008047DD" w:rsidRPr="0026178B" w:rsidSect="00BC3F03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AC1BEA" w14:textId="77777777" w:rsidR="00B77253" w:rsidRDefault="00B77253" w:rsidP="002B243B">
      <w:pPr>
        <w:spacing w:after="0" w:line="240" w:lineRule="auto"/>
      </w:pPr>
      <w:r>
        <w:separator/>
      </w:r>
    </w:p>
  </w:endnote>
  <w:endnote w:type="continuationSeparator" w:id="0">
    <w:p w14:paraId="727EA13A" w14:textId="77777777" w:rsidR="00B77253" w:rsidRDefault="00B77253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Inter 18pt"/>
    <w:charset w:val="00"/>
    <w:family w:val="swiss"/>
    <w:pitch w:val="variable"/>
    <w:sig w:usb0="00000001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EA4AB9" w14:textId="77777777" w:rsidR="00B77253" w:rsidRDefault="00B77253" w:rsidP="002B243B">
      <w:pPr>
        <w:spacing w:after="0" w:line="240" w:lineRule="auto"/>
      </w:pPr>
      <w:r>
        <w:separator/>
      </w:r>
    </w:p>
  </w:footnote>
  <w:footnote w:type="continuationSeparator" w:id="0">
    <w:p w14:paraId="27B5A4B9" w14:textId="77777777" w:rsidR="00B77253" w:rsidRDefault="00B77253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A6D80"/>
    <w:multiLevelType w:val="multilevel"/>
    <w:tmpl w:val="1F52E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99C7461"/>
    <w:multiLevelType w:val="hybridMultilevel"/>
    <w:tmpl w:val="20E099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5325CB"/>
    <w:multiLevelType w:val="multilevel"/>
    <w:tmpl w:val="322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60B23"/>
    <w:rsid w:val="000A01B7"/>
    <w:rsid w:val="000D5DF3"/>
    <w:rsid w:val="0013225E"/>
    <w:rsid w:val="00177040"/>
    <w:rsid w:val="00200B2A"/>
    <w:rsid w:val="00257705"/>
    <w:rsid w:val="0026178B"/>
    <w:rsid w:val="002B243B"/>
    <w:rsid w:val="00314B72"/>
    <w:rsid w:val="00347D0C"/>
    <w:rsid w:val="0038792E"/>
    <w:rsid w:val="003A0B34"/>
    <w:rsid w:val="004B6DBF"/>
    <w:rsid w:val="00502DBE"/>
    <w:rsid w:val="00513A05"/>
    <w:rsid w:val="005450EC"/>
    <w:rsid w:val="00560DDA"/>
    <w:rsid w:val="00594CBA"/>
    <w:rsid w:val="006124AF"/>
    <w:rsid w:val="00651801"/>
    <w:rsid w:val="006537A3"/>
    <w:rsid w:val="0069285A"/>
    <w:rsid w:val="006A7D72"/>
    <w:rsid w:val="006D1061"/>
    <w:rsid w:val="006E02F2"/>
    <w:rsid w:val="007E1154"/>
    <w:rsid w:val="008047DD"/>
    <w:rsid w:val="008D26A4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A973A8"/>
    <w:rsid w:val="00B6664A"/>
    <w:rsid w:val="00B764CB"/>
    <w:rsid w:val="00B77253"/>
    <w:rsid w:val="00B83B37"/>
    <w:rsid w:val="00BA5D0F"/>
    <w:rsid w:val="00BC3F03"/>
    <w:rsid w:val="00C10BC9"/>
    <w:rsid w:val="00CD75E4"/>
    <w:rsid w:val="00DC2464"/>
    <w:rsid w:val="00E32848"/>
    <w:rsid w:val="00E43118"/>
    <w:rsid w:val="00E67478"/>
    <w:rsid w:val="00EB45AA"/>
    <w:rsid w:val="00F70AA7"/>
    <w:rsid w:val="00FD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7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704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7040"/>
    <w:rPr>
      <w:rFonts w:ascii="Arial" w:eastAsia="Times New Roman" w:hAnsi="Arial" w:cs="Arial"/>
      <w:vanish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6178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47D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0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tryhackme.com/room/introtonetworki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46C4D6-86E1-4AAB-9DCE-FD9594DD98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476</Words>
  <Characters>271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5</cp:revision>
  <cp:lastPrinted>2025-05-25T20:25:00Z</cp:lastPrinted>
  <dcterms:created xsi:type="dcterms:W3CDTF">2025-05-22T18:53:00Z</dcterms:created>
  <dcterms:modified xsi:type="dcterms:W3CDTF">2025-05-25T20:25:00Z</dcterms:modified>
</cp:coreProperties>
</file>